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235A78" w14:textId="01226ED6" w:rsidR="00AC3B7F" w:rsidRPr="00FF37A0" w:rsidRDefault="00E0498C" w:rsidP="002875B3">
      <w:pPr>
        <w:spacing w:after="0"/>
        <w:jc w:val="center"/>
        <w:rPr>
          <w:rFonts w:ascii="Times New Roman" w:hAnsi="Times New Roman" w:cs="Times New Roman"/>
          <w:b/>
          <w:sz w:val="36"/>
          <w:szCs w:val="24"/>
        </w:rPr>
      </w:pPr>
      <w:r w:rsidRPr="00FF37A0">
        <w:rPr>
          <w:rFonts w:ascii="Times New Roman" w:hAnsi="Times New Roman" w:cs="Times New Roman"/>
          <w:b/>
          <w:sz w:val="36"/>
          <w:szCs w:val="24"/>
        </w:rPr>
        <w:t>P</w:t>
      </w:r>
      <w:r w:rsidR="002875B3" w:rsidRPr="00FF37A0">
        <w:rPr>
          <w:rFonts w:ascii="Times New Roman" w:hAnsi="Times New Roman" w:cs="Times New Roman"/>
          <w:b/>
          <w:sz w:val="36"/>
          <w:szCs w:val="24"/>
        </w:rPr>
        <w:t>r</w:t>
      </w:r>
      <w:r w:rsidR="00DC1E25">
        <w:rPr>
          <w:rFonts w:ascii="Times New Roman" w:hAnsi="Times New Roman" w:cs="Times New Roman"/>
          <w:b/>
          <w:sz w:val="36"/>
          <w:szCs w:val="24"/>
        </w:rPr>
        <w:t>o</w:t>
      </w:r>
      <w:r w:rsidR="002875B3" w:rsidRPr="00FF37A0">
        <w:rPr>
          <w:rFonts w:ascii="Times New Roman" w:hAnsi="Times New Roman" w:cs="Times New Roman"/>
          <w:b/>
          <w:sz w:val="36"/>
          <w:szCs w:val="24"/>
        </w:rPr>
        <w:t>forma</w:t>
      </w:r>
      <w:r w:rsidR="00AC3B7F" w:rsidRPr="00FF37A0">
        <w:rPr>
          <w:rFonts w:ascii="Times New Roman" w:hAnsi="Times New Roman" w:cs="Times New Roman"/>
          <w:b/>
          <w:sz w:val="36"/>
          <w:szCs w:val="24"/>
        </w:rPr>
        <w:t xml:space="preserve"> for </w:t>
      </w:r>
      <w:r w:rsidR="008316DB" w:rsidRPr="00FF37A0">
        <w:rPr>
          <w:rFonts w:ascii="Times New Roman" w:hAnsi="Times New Roman" w:cs="Times New Roman"/>
          <w:b/>
          <w:sz w:val="36"/>
          <w:szCs w:val="24"/>
        </w:rPr>
        <w:t xml:space="preserve">ISEES </w:t>
      </w:r>
      <w:r w:rsidR="00C145FD" w:rsidRPr="00FF37A0">
        <w:rPr>
          <w:rFonts w:ascii="Times New Roman" w:hAnsi="Times New Roman" w:cs="Times New Roman"/>
          <w:b/>
          <w:sz w:val="36"/>
          <w:szCs w:val="24"/>
        </w:rPr>
        <w:t xml:space="preserve">Best Thesis </w:t>
      </w:r>
      <w:r w:rsidR="008316DB" w:rsidRPr="00FF37A0">
        <w:rPr>
          <w:rFonts w:ascii="Times New Roman" w:hAnsi="Times New Roman" w:cs="Times New Roman"/>
          <w:b/>
          <w:sz w:val="36"/>
          <w:szCs w:val="24"/>
        </w:rPr>
        <w:t>Award</w:t>
      </w:r>
      <w:r w:rsidR="0090726F">
        <w:rPr>
          <w:rFonts w:ascii="Times New Roman" w:hAnsi="Times New Roman" w:cs="Times New Roman"/>
          <w:b/>
          <w:sz w:val="36"/>
          <w:szCs w:val="24"/>
        </w:rPr>
        <w:t>-202</w:t>
      </w:r>
      <w:r w:rsidR="0047026E">
        <w:rPr>
          <w:rFonts w:ascii="Times New Roman" w:hAnsi="Times New Roman" w:cs="Times New Roman"/>
          <w:b/>
          <w:sz w:val="36"/>
          <w:szCs w:val="24"/>
        </w:rPr>
        <w:t>5</w:t>
      </w:r>
      <w:bookmarkStart w:id="0" w:name="_GoBack"/>
      <w:bookmarkEnd w:id="0"/>
    </w:p>
    <w:p w14:paraId="4D527C6B" w14:textId="77777777" w:rsidR="002875B3" w:rsidRPr="00FF37A0" w:rsidRDefault="002875B3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7BF20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. Name of the nominee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000819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438B1D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2. </w:t>
      </w:r>
      <w:r w:rsidR="000C1897" w:rsidRPr="00FF37A0">
        <w:rPr>
          <w:rFonts w:ascii="Times New Roman" w:hAnsi="Times New Roman" w:cs="Times New Roman"/>
          <w:sz w:val="24"/>
          <w:szCs w:val="24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5705F" w:rsidRPr="00FF37A0" w14:paraId="2EDCDC33" w14:textId="77777777" w:rsidTr="0005705F">
        <w:tc>
          <w:tcPr>
            <w:tcW w:w="4788" w:type="dxa"/>
          </w:tcPr>
          <w:p w14:paraId="343C9DD2" w14:textId="77777777" w:rsidR="0005705F" w:rsidRPr="00FF37A0" w:rsidRDefault="0005705F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/>
                <w:sz w:val="24"/>
                <w:szCs w:val="24"/>
              </w:rPr>
              <w:t>(Office)</w:t>
            </w:r>
          </w:p>
          <w:p w14:paraId="147F434E" w14:textId="77777777" w:rsidR="0005705F" w:rsidRPr="00FF37A0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145BBC8" w14:textId="77777777" w:rsidR="0005705F" w:rsidRPr="00FF37A0" w:rsidRDefault="0005705F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/>
                <w:sz w:val="24"/>
                <w:szCs w:val="24"/>
              </w:rPr>
              <w:t>(Residence)</w:t>
            </w:r>
          </w:p>
          <w:p w14:paraId="1B41ED8E" w14:textId="77777777" w:rsidR="0005705F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32AD7" w14:textId="77777777" w:rsidR="003C565B" w:rsidRDefault="003C565B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CF542B" w14:textId="77777777" w:rsidR="003C565B" w:rsidRPr="00FF37A0" w:rsidRDefault="003C565B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705F" w:rsidRPr="00FF37A0" w14:paraId="67C72544" w14:textId="77777777" w:rsidTr="0005705F">
        <w:tc>
          <w:tcPr>
            <w:tcW w:w="4788" w:type="dxa"/>
          </w:tcPr>
          <w:p w14:paraId="69F85DA0" w14:textId="77777777" w:rsidR="0005705F" w:rsidRPr="00FF37A0" w:rsidRDefault="0005705F" w:rsidP="003C56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Mobile:</w:t>
            </w:r>
          </w:p>
        </w:tc>
        <w:tc>
          <w:tcPr>
            <w:tcW w:w="4788" w:type="dxa"/>
          </w:tcPr>
          <w:p w14:paraId="782CBFCD" w14:textId="77777777" w:rsidR="0005705F" w:rsidRPr="00FF37A0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AF" w:rsidRPr="00FF37A0" w14:paraId="6AB571D2" w14:textId="77777777" w:rsidTr="0005705F">
        <w:tc>
          <w:tcPr>
            <w:tcW w:w="4788" w:type="dxa"/>
          </w:tcPr>
          <w:p w14:paraId="5DED7D0A" w14:textId="77777777" w:rsidR="005F00AF" w:rsidRPr="00FF37A0" w:rsidRDefault="005F00AF" w:rsidP="003C56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4788" w:type="dxa"/>
          </w:tcPr>
          <w:p w14:paraId="7AE2D294" w14:textId="77777777" w:rsidR="005F00AF" w:rsidRPr="00FF37A0" w:rsidRDefault="005F00AF" w:rsidP="00AC3B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DC8172" w14:textId="77777777" w:rsidR="005F00AF" w:rsidRDefault="005F00AF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5ECB6E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3. Date of birth of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AF0CB6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875C1C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4. Present designation of the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E58EA4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9DF5B4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5. Name of the Institution </w:t>
      </w:r>
      <w:r w:rsidR="00C145FD" w:rsidRPr="00FF37A0">
        <w:rPr>
          <w:rFonts w:ascii="Times New Roman" w:hAnsi="Times New Roman" w:cs="Times New Roman"/>
          <w:sz w:val="24"/>
          <w:szCs w:val="24"/>
        </w:rPr>
        <w:t xml:space="preserve">of </w:t>
      </w:r>
      <w:r w:rsidRPr="00FF37A0">
        <w:rPr>
          <w:rFonts w:ascii="Times New Roman" w:hAnsi="Times New Roman" w:cs="Times New Roman"/>
          <w:sz w:val="24"/>
          <w:szCs w:val="24"/>
        </w:rPr>
        <w:t xml:space="preserve">nominee: </w:t>
      </w:r>
    </w:p>
    <w:p w14:paraId="3EE7E936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EA88E4" w14:textId="77777777" w:rsidR="0005705F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6. Po</w:t>
      </w:r>
      <w:r w:rsidR="006D50EF" w:rsidRPr="00FF37A0">
        <w:rPr>
          <w:rFonts w:ascii="Times New Roman" w:hAnsi="Times New Roman" w:cs="Times New Roman"/>
          <w:sz w:val="24"/>
          <w:szCs w:val="24"/>
        </w:rPr>
        <w:t>stal address of the Institution:</w:t>
      </w:r>
      <w:r w:rsidR="00152F1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28F95" w14:textId="77777777" w:rsidR="003C565B" w:rsidRPr="00FF37A0" w:rsidRDefault="003C565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9B3186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7. Telephone, </w:t>
      </w:r>
      <w:r w:rsidR="006D50EF" w:rsidRPr="00FF37A0">
        <w:rPr>
          <w:rFonts w:ascii="Times New Roman" w:hAnsi="Times New Roman" w:cs="Times New Roman"/>
          <w:sz w:val="24"/>
          <w:szCs w:val="24"/>
        </w:rPr>
        <w:t>F</w:t>
      </w:r>
      <w:r w:rsidRPr="00FF37A0">
        <w:rPr>
          <w:rFonts w:ascii="Times New Roman" w:hAnsi="Times New Roman" w:cs="Times New Roman"/>
          <w:sz w:val="24"/>
          <w:szCs w:val="24"/>
        </w:rPr>
        <w:t>a</w:t>
      </w:r>
      <w:r w:rsidR="006D50EF" w:rsidRPr="00FF37A0">
        <w:rPr>
          <w:rFonts w:ascii="Times New Roman" w:hAnsi="Times New Roman" w:cs="Times New Roman"/>
          <w:sz w:val="24"/>
          <w:szCs w:val="24"/>
        </w:rPr>
        <w:t>x and Email of the Institution:</w:t>
      </w:r>
    </w:p>
    <w:p w14:paraId="2EC7DF30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C9F181" w14:textId="77777777" w:rsidR="006D50EF" w:rsidRPr="00FF37A0" w:rsidRDefault="00C145FD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8. Academic Qualifications of nominee</w:t>
      </w:r>
    </w:p>
    <w:p w14:paraId="1242BD21" w14:textId="77777777" w:rsidR="0005705F" w:rsidRPr="00FF37A0" w:rsidRDefault="0005705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Bachelor's degree onwards, with University, year, subject, D</w:t>
      </w:r>
      <w:r w:rsidR="006D50EF" w:rsidRPr="00FF37A0">
        <w:rPr>
          <w:rFonts w:ascii="Times New Roman" w:hAnsi="Times New Roman" w:cs="Times New Roman"/>
          <w:sz w:val="24"/>
          <w:szCs w:val="24"/>
        </w:rPr>
        <w:t>ivision/CGPA)</w:t>
      </w:r>
    </w:p>
    <w:p w14:paraId="255E579B" w14:textId="77777777" w:rsidR="005D57CB" w:rsidRPr="00FF37A0" w:rsidRDefault="005D57CB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8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2126"/>
        <w:gridCol w:w="1460"/>
        <w:gridCol w:w="1710"/>
        <w:gridCol w:w="1380"/>
      </w:tblGrid>
      <w:tr w:rsidR="002370A7" w:rsidRPr="00FF37A0" w14:paraId="317FF4B6" w14:textId="77777777" w:rsidTr="00C658DB">
        <w:tc>
          <w:tcPr>
            <w:tcW w:w="1809" w:type="dxa"/>
          </w:tcPr>
          <w:p w14:paraId="2F53AD20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Qualification</w:t>
            </w:r>
          </w:p>
        </w:tc>
        <w:tc>
          <w:tcPr>
            <w:tcW w:w="2126" w:type="dxa"/>
          </w:tcPr>
          <w:p w14:paraId="382579F8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Board/ University</w:t>
            </w:r>
          </w:p>
        </w:tc>
        <w:tc>
          <w:tcPr>
            <w:tcW w:w="1460" w:type="dxa"/>
          </w:tcPr>
          <w:p w14:paraId="10C4F4AA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Year</w:t>
            </w:r>
          </w:p>
        </w:tc>
        <w:tc>
          <w:tcPr>
            <w:tcW w:w="1710" w:type="dxa"/>
          </w:tcPr>
          <w:p w14:paraId="6EEAE1DD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Division</w:t>
            </w:r>
          </w:p>
        </w:tc>
        <w:tc>
          <w:tcPr>
            <w:tcW w:w="1380" w:type="dxa"/>
          </w:tcPr>
          <w:p w14:paraId="43E7DFC2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   Marks, %</w:t>
            </w:r>
          </w:p>
        </w:tc>
      </w:tr>
      <w:tr w:rsidR="002370A7" w:rsidRPr="00FF37A0" w14:paraId="72AE4246" w14:textId="77777777" w:rsidTr="00C658DB">
        <w:tc>
          <w:tcPr>
            <w:tcW w:w="1809" w:type="dxa"/>
          </w:tcPr>
          <w:p w14:paraId="14DBBECA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4D330899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60" w:type="dxa"/>
          </w:tcPr>
          <w:p w14:paraId="39DDBEC8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0AECD96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80" w:type="dxa"/>
          </w:tcPr>
          <w:p w14:paraId="3B5CD042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370A7" w:rsidRPr="00FF37A0" w14:paraId="6D2BD9DE" w14:textId="77777777" w:rsidTr="00C658DB">
        <w:tc>
          <w:tcPr>
            <w:tcW w:w="1809" w:type="dxa"/>
          </w:tcPr>
          <w:p w14:paraId="22317084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DB63FCF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14:paraId="33BAC975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FCF5E81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</w:tcPr>
          <w:p w14:paraId="71693BE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0A7" w:rsidRPr="00FF37A0" w14:paraId="187A30E7" w14:textId="77777777" w:rsidTr="00C658DB">
        <w:tc>
          <w:tcPr>
            <w:tcW w:w="1809" w:type="dxa"/>
          </w:tcPr>
          <w:p w14:paraId="46520878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41BAFF2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14:paraId="4539B44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1C5C7B5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</w:tcPr>
          <w:p w14:paraId="2B8B424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B2CD9C" w14:textId="77777777" w:rsidR="000C1897" w:rsidRPr="00FF37A0" w:rsidRDefault="000C1897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0869C49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9. Engineering Discipline (Please </w:t>
      </w:r>
      <w:r w:rsidR="006D50EF" w:rsidRPr="00FF37A0">
        <w:rPr>
          <w:rFonts w:ascii="Times New Roman" w:hAnsi="Times New Roman" w:cs="Times New Roman"/>
          <w:sz w:val="24"/>
          <w:szCs w:val="24"/>
        </w:rPr>
        <w:t>specify</w:t>
      </w:r>
      <w:r w:rsidRPr="00FF37A0">
        <w:rPr>
          <w:rFonts w:ascii="Times New Roman" w:hAnsi="Times New Roman" w:cs="Times New Roman"/>
          <w:sz w:val="24"/>
          <w:szCs w:val="24"/>
        </w:rPr>
        <w:t>):</w:t>
      </w:r>
      <w:r w:rsidR="00DC1E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26625B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97FB9F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0. Field of specialization of the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2370A7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9CF64C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A1C54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1. Awards/Distinctions (International/National level)</w:t>
      </w:r>
      <w:r w:rsidR="00C145FD" w:rsidRPr="00FF37A0">
        <w:rPr>
          <w:rFonts w:ascii="Times New Roman" w:hAnsi="Times New Roman" w:cs="Times New Roman"/>
          <w:sz w:val="24"/>
          <w:szCs w:val="24"/>
        </w:rPr>
        <w:t>:</w:t>
      </w:r>
    </w:p>
    <w:p w14:paraId="2019545D" w14:textId="77777777" w:rsidR="003C565B" w:rsidRPr="00FF37A0" w:rsidRDefault="003C565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C6301B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12. Names and addresses, telephone, Mobile, fax, email of </w:t>
      </w:r>
      <w:proofErr w:type="spellStart"/>
      <w:r w:rsidRPr="00FF37A0">
        <w:rPr>
          <w:rFonts w:ascii="Times New Roman" w:hAnsi="Times New Roman" w:cs="Times New Roman"/>
          <w:sz w:val="24"/>
          <w:szCs w:val="24"/>
        </w:rPr>
        <w:t>upto</w:t>
      </w:r>
      <w:proofErr w:type="spellEnd"/>
      <w:r w:rsidRPr="00FF37A0">
        <w:rPr>
          <w:rFonts w:ascii="Times New Roman" w:hAnsi="Times New Roman" w:cs="Times New Roman"/>
          <w:sz w:val="24"/>
          <w:szCs w:val="24"/>
        </w:rPr>
        <w:t xml:space="preserve"> 4 eminent engineers/ scientists from outside the nominee’s institution to whom a reference may be made.</w:t>
      </w:r>
      <w:r w:rsidR="00A42B58" w:rsidRPr="00FF37A0">
        <w:rPr>
          <w:rFonts w:ascii="Times New Roman" w:hAnsi="Times New Roman" w:cs="Times New Roman"/>
          <w:sz w:val="24"/>
          <w:szCs w:val="24"/>
        </w:rPr>
        <w:t xml:space="preserve"> (Attached reference letters from two referees)</w:t>
      </w:r>
    </w:p>
    <w:p w14:paraId="7C3037BF" w14:textId="77777777" w:rsidR="005D57CB" w:rsidRPr="00FF37A0" w:rsidRDefault="005D57C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D7A693" w14:textId="77777777" w:rsidR="0005705F" w:rsidRDefault="0005705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3</w:t>
      </w:r>
      <w:r w:rsidRPr="00FF37A0">
        <w:rPr>
          <w:rFonts w:ascii="Times New Roman" w:hAnsi="Times New Roman" w:cs="Times New Roman"/>
          <w:sz w:val="24"/>
          <w:szCs w:val="24"/>
        </w:rPr>
        <w:t xml:space="preserve">. </w:t>
      </w:r>
      <w:r w:rsidR="005F00AF">
        <w:rPr>
          <w:rFonts w:ascii="Times New Roman" w:hAnsi="Times New Roman" w:cs="Times New Roman"/>
          <w:sz w:val="24"/>
          <w:szCs w:val="24"/>
        </w:rPr>
        <w:t xml:space="preserve">(a) </w:t>
      </w:r>
      <w:r w:rsidR="00C145FD" w:rsidRPr="00FF37A0">
        <w:rPr>
          <w:rFonts w:ascii="Times New Roman" w:hAnsi="Times New Roman" w:cs="Times New Roman"/>
          <w:sz w:val="24"/>
          <w:szCs w:val="24"/>
        </w:rPr>
        <w:t>Importance of Thesis topic which is proposed for award (In 500 words)</w:t>
      </w:r>
    </w:p>
    <w:p w14:paraId="4C1E4FE9" w14:textId="77777777" w:rsidR="005F00AF" w:rsidRPr="00FF37A0" w:rsidRDefault="005F00A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EC76CF" w14:textId="77777777" w:rsidR="000B778F" w:rsidRDefault="000B778F" w:rsidP="003018A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96C2E2" w14:textId="77777777" w:rsidR="0005705F" w:rsidRPr="000B778F" w:rsidRDefault="0005705F" w:rsidP="00AC3B7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4</w:t>
      </w:r>
      <w:r w:rsidRPr="00FF37A0">
        <w:rPr>
          <w:rFonts w:ascii="Times New Roman" w:hAnsi="Times New Roman" w:cs="Times New Roman"/>
          <w:sz w:val="24"/>
          <w:szCs w:val="24"/>
        </w:rPr>
        <w:t>. Contributions to Engineering Research</w:t>
      </w:r>
      <w:r w:rsidR="005D57CB" w:rsidRPr="00FF37A0">
        <w:rPr>
          <w:rFonts w:ascii="Times New Roman" w:hAnsi="Times New Roman" w:cs="Times New Roman"/>
          <w:sz w:val="24"/>
          <w:szCs w:val="24"/>
        </w:rPr>
        <w:t xml:space="preserve"> (Provide in Annexure 1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DBF3037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a)  Provide complete lists of nominee's refereed journal papers, papers presented in Conferences, and books (The list of refereed journal papers and the list of conference/ symposium/ seminar papers to be made separately) according to  the following examples. </w:t>
      </w:r>
    </w:p>
    <w:p w14:paraId="0AA99F33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. *Names of all authors, "Paper Title", Name of the Journal,Vol</w:t>
      </w:r>
      <w:r w:rsidR="006D50EF" w:rsidRPr="00FF37A0">
        <w:rPr>
          <w:rFonts w:ascii="Times New Roman" w:hAnsi="Times New Roman" w:cs="Times New Roman"/>
          <w:sz w:val="24"/>
          <w:szCs w:val="24"/>
        </w:rPr>
        <w:t>ume</w:t>
      </w:r>
      <w:r w:rsidRPr="00FF37A0">
        <w:rPr>
          <w:rFonts w:ascii="Times New Roman" w:hAnsi="Times New Roman" w:cs="Times New Roman"/>
          <w:sz w:val="24"/>
          <w:szCs w:val="24"/>
        </w:rPr>
        <w:t>, N</w:t>
      </w:r>
      <w:r w:rsidR="006D50EF" w:rsidRPr="00FF37A0">
        <w:rPr>
          <w:rFonts w:ascii="Times New Roman" w:hAnsi="Times New Roman" w:cs="Times New Roman"/>
          <w:sz w:val="24"/>
          <w:szCs w:val="24"/>
        </w:rPr>
        <w:t>umber,</w:t>
      </w:r>
      <w:r w:rsidRPr="00FF37A0">
        <w:rPr>
          <w:rFonts w:ascii="Times New Roman" w:hAnsi="Times New Roman" w:cs="Times New Roman"/>
          <w:sz w:val="24"/>
          <w:szCs w:val="24"/>
        </w:rPr>
        <w:t xml:space="preserve"> Month, Year, </w:t>
      </w:r>
      <w:r w:rsidR="006D50EF" w:rsidRPr="00FF37A0">
        <w:rPr>
          <w:rFonts w:ascii="Times New Roman" w:hAnsi="Times New Roman" w:cs="Times New Roman"/>
          <w:sz w:val="24"/>
          <w:szCs w:val="24"/>
        </w:rPr>
        <w:t>Page Number.</w:t>
      </w:r>
    </w:p>
    <w:p w14:paraId="284D2C9D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2.  *Names of all authors, "Paper Title"</w:t>
      </w:r>
      <w:r w:rsidR="006D50EF" w:rsidRPr="00FF37A0">
        <w:rPr>
          <w:rFonts w:ascii="Times New Roman" w:hAnsi="Times New Roman" w:cs="Times New Roman"/>
          <w:sz w:val="24"/>
          <w:szCs w:val="24"/>
        </w:rPr>
        <w:t>,</w:t>
      </w:r>
      <w:r w:rsidRPr="00FF37A0">
        <w:rPr>
          <w:rFonts w:ascii="Times New Roman" w:hAnsi="Times New Roman" w:cs="Times New Roman"/>
          <w:sz w:val="24"/>
          <w:szCs w:val="24"/>
        </w:rPr>
        <w:t xml:space="preserve"> Name of the Conference,Country, Date, </w:t>
      </w:r>
      <w:r w:rsidR="006D50EF" w:rsidRPr="00FF37A0">
        <w:rPr>
          <w:rFonts w:ascii="Times New Roman" w:hAnsi="Times New Roman" w:cs="Times New Roman"/>
          <w:sz w:val="24"/>
          <w:szCs w:val="24"/>
        </w:rPr>
        <w:t>Page Number.</w:t>
      </w:r>
    </w:p>
    <w:p w14:paraId="33B548A5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3.  *Name of the Book, Names of all the authors,Publisher, Place, Year of publication</w:t>
      </w:r>
    </w:p>
    <w:p w14:paraId="4CB0B1F7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 * underline the name of the candidate</w:t>
      </w:r>
    </w:p>
    <w:p w14:paraId="31A82A45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b)  Out of the lists at (a) 1 and 2 above, give a list of the five most significant research publications during the last five years, along with one set of their reprints.</w:t>
      </w:r>
    </w:p>
    <w:p w14:paraId="1B6A753B" w14:textId="77777777" w:rsidR="0005705F" w:rsidRPr="00FF37A0" w:rsidRDefault="0005705F" w:rsidP="000C67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c)  If the work has been done jointly with others, please highlight the nature and extent of the nominee's contribution.</w:t>
      </w:r>
    </w:p>
    <w:p w14:paraId="5E201BF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d)  Any other relevant information.</w:t>
      </w:r>
    </w:p>
    <w:p w14:paraId="10DCDFA5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7C706C" w14:textId="77777777" w:rsidR="000B778F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5</w:t>
      </w:r>
      <w:r w:rsidRPr="00FF37A0">
        <w:rPr>
          <w:rFonts w:ascii="Times New Roman" w:hAnsi="Times New Roman" w:cs="Times New Roman"/>
          <w:sz w:val="24"/>
          <w:szCs w:val="24"/>
        </w:rPr>
        <w:t xml:space="preserve">. Contributions to Engineering Design/Technology Development/Product Development/ Technology Transfer and Project Implementation, as applicable </w:t>
      </w:r>
      <w:r w:rsidR="005D57CB" w:rsidRPr="00FF37A0">
        <w:rPr>
          <w:rFonts w:ascii="Times New Roman" w:hAnsi="Times New Roman" w:cs="Times New Roman"/>
          <w:sz w:val="24"/>
          <w:szCs w:val="24"/>
        </w:rPr>
        <w:t>(Provide in Annexure 2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4F18A8B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a)  Complete list of designs, products or processes as applicable. </w:t>
      </w:r>
    </w:p>
    <w:p w14:paraId="315CCFE3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b)  List of supporting documents, photographs, technical reports, certification if any, proof of production, technology transfer, etc., as relevant. </w:t>
      </w:r>
    </w:p>
    <w:p w14:paraId="50A005B0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c)  If the work has been done jointly with others, please highlight the nature and extent of the nominee’s contribution. </w:t>
      </w:r>
    </w:p>
    <w:p w14:paraId="2607230E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d)  Details of patents taken, if any.</w:t>
      </w:r>
    </w:p>
    <w:p w14:paraId="7AD89C0F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In case of joint patents, the specific contribution of the nominee to be clearly indicated) </w:t>
      </w:r>
    </w:p>
    <w:p w14:paraId="62E7F2B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e) </w:t>
      </w:r>
      <w:r w:rsidR="00C94D6D">
        <w:rPr>
          <w:rFonts w:ascii="Times New Roman" w:hAnsi="Times New Roman" w:cs="Times New Roman"/>
          <w:sz w:val="24"/>
          <w:szCs w:val="24"/>
        </w:rPr>
        <w:t xml:space="preserve"> Any other relevant information.</w:t>
      </w:r>
    </w:p>
    <w:p w14:paraId="77566B41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5D9F96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6</w:t>
      </w:r>
      <w:r w:rsidRPr="00FF37A0">
        <w:rPr>
          <w:rFonts w:ascii="Times New Roman" w:hAnsi="Times New Roman" w:cs="Times New Roman"/>
          <w:sz w:val="24"/>
          <w:szCs w:val="24"/>
        </w:rPr>
        <w:t>. Any additional information of relevance</w:t>
      </w:r>
      <w:r w:rsidR="005D57CB" w:rsidRPr="00FF37A0">
        <w:rPr>
          <w:rFonts w:ascii="Times New Roman" w:hAnsi="Times New Roman" w:cs="Times New Roman"/>
          <w:sz w:val="24"/>
          <w:szCs w:val="24"/>
        </w:rPr>
        <w:t xml:space="preserve"> (Provide in Annexure 3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7C02AD0" w14:textId="77777777" w:rsidR="000C1897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3747EE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Certified that the information given above is correct to the best of my knowledge</w:t>
      </w:r>
    </w:p>
    <w:p w14:paraId="6DCF2B2F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C1897" w:rsidRPr="00FF37A0" w14:paraId="66A5C833" w14:textId="77777777" w:rsidTr="000C1897">
        <w:tc>
          <w:tcPr>
            <w:tcW w:w="4788" w:type="dxa"/>
          </w:tcPr>
          <w:p w14:paraId="3FB88CFB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Place: </w:t>
            </w:r>
          </w:p>
          <w:p w14:paraId="26054A08" w14:textId="77777777" w:rsidR="000C1897" w:rsidRPr="00FF37A0" w:rsidRDefault="000C1897" w:rsidP="00CF537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="00CF537C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4788" w:type="dxa"/>
          </w:tcPr>
          <w:p w14:paraId="33F5EE5F" w14:textId="77777777" w:rsidR="000C1897" w:rsidRPr="00FF37A0" w:rsidRDefault="000C1897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Sponsor's Signature</w:t>
            </w:r>
          </w:p>
          <w:p w14:paraId="7CC687B4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  <w:p w14:paraId="6750F262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Designation and address:</w:t>
            </w:r>
          </w:p>
          <w:p w14:paraId="276F8C52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14:paraId="7D66DCC8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Mobile: </w:t>
            </w:r>
          </w:p>
          <w:p w14:paraId="6E30F14B" w14:textId="77777777" w:rsidR="000C1897" w:rsidRPr="00FF37A0" w:rsidRDefault="000C1897" w:rsidP="00FF286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Seal</w:t>
            </w:r>
          </w:p>
        </w:tc>
      </w:tr>
    </w:tbl>
    <w:p w14:paraId="00FE3368" w14:textId="77777777" w:rsidR="00CF537C" w:rsidRDefault="00CF537C" w:rsidP="005F00A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F537C" w:rsidSect="00FE4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37DE7"/>
    <w:multiLevelType w:val="hybridMultilevel"/>
    <w:tmpl w:val="D8DAAAF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1F3E96"/>
    <w:multiLevelType w:val="hybridMultilevel"/>
    <w:tmpl w:val="D910F3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A5620A"/>
    <w:multiLevelType w:val="hybridMultilevel"/>
    <w:tmpl w:val="DDD02D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E375A1"/>
    <w:multiLevelType w:val="hybridMultilevel"/>
    <w:tmpl w:val="EE385B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B6C4391"/>
    <w:multiLevelType w:val="hybridMultilevel"/>
    <w:tmpl w:val="C322A8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S3sDC1BDJNjZR0lIJTi4sz8/NACoxqATTZZhgsAAAA"/>
  </w:docVars>
  <w:rsids>
    <w:rsidRoot w:val="0005705F"/>
    <w:rsid w:val="0005705F"/>
    <w:rsid w:val="000B778F"/>
    <w:rsid w:val="000C1897"/>
    <w:rsid w:val="000C6704"/>
    <w:rsid w:val="00152F14"/>
    <w:rsid w:val="002370A7"/>
    <w:rsid w:val="002875B3"/>
    <w:rsid w:val="003018A3"/>
    <w:rsid w:val="00355BA3"/>
    <w:rsid w:val="00374699"/>
    <w:rsid w:val="003C565B"/>
    <w:rsid w:val="003F037E"/>
    <w:rsid w:val="00417F22"/>
    <w:rsid w:val="0047026E"/>
    <w:rsid w:val="0055402C"/>
    <w:rsid w:val="005D57CB"/>
    <w:rsid w:val="005F00AF"/>
    <w:rsid w:val="00614660"/>
    <w:rsid w:val="0064774D"/>
    <w:rsid w:val="006A1B12"/>
    <w:rsid w:val="006D50EF"/>
    <w:rsid w:val="007E691A"/>
    <w:rsid w:val="008316DB"/>
    <w:rsid w:val="0090726F"/>
    <w:rsid w:val="00965C52"/>
    <w:rsid w:val="009A2820"/>
    <w:rsid w:val="00A42B58"/>
    <w:rsid w:val="00AB62A3"/>
    <w:rsid w:val="00AC3B7F"/>
    <w:rsid w:val="00B9314F"/>
    <w:rsid w:val="00BD7AAF"/>
    <w:rsid w:val="00C145FD"/>
    <w:rsid w:val="00C658DB"/>
    <w:rsid w:val="00C94D6D"/>
    <w:rsid w:val="00CB195A"/>
    <w:rsid w:val="00CE0E51"/>
    <w:rsid w:val="00CF537C"/>
    <w:rsid w:val="00DC1E25"/>
    <w:rsid w:val="00DC6C72"/>
    <w:rsid w:val="00E0498C"/>
    <w:rsid w:val="00EC7801"/>
    <w:rsid w:val="00EF1438"/>
    <w:rsid w:val="00F752E1"/>
    <w:rsid w:val="00F81584"/>
    <w:rsid w:val="00FD4200"/>
    <w:rsid w:val="00FE4E88"/>
    <w:rsid w:val="00FF286C"/>
    <w:rsid w:val="00FF37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0B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FF37A0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Century" w:hAnsi="Century" w:cs="Times New Roman"/>
      <w:kern w:val="2"/>
      <w:sz w:val="18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FF37A0"/>
    <w:rPr>
      <w:rFonts w:ascii="Century" w:hAnsi="Century" w:cs="Times New Roman"/>
      <w:kern w:val="2"/>
      <w:sz w:val="18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3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FF37A0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Century" w:hAnsi="Century" w:cs="Times New Roman"/>
      <w:kern w:val="2"/>
      <w:sz w:val="18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FF37A0"/>
    <w:rPr>
      <w:rFonts w:ascii="Century" w:hAnsi="Century" w:cs="Times New Roman"/>
      <w:kern w:val="2"/>
      <w:sz w:val="18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3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5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khilendra Pratap Singh</cp:lastModifiedBy>
  <cp:revision>7</cp:revision>
  <dcterms:created xsi:type="dcterms:W3CDTF">2016-11-04T13:57:00Z</dcterms:created>
  <dcterms:modified xsi:type="dcterms:W3CDTF">2025-07-28T17:48:00Z</dcterms:modified>
</cp:coreProperties>
</file>